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ignificant Differ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ari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ffere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_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_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usted_p_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P:Chicken manure-SXT:Chicken man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509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7549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 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P:Pig manure-SXT:Chicken man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43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9845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 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:Home soil-CIP:Chicken man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5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9.75490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450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 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M:Rape-CIP:Chicken man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1.2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1.96144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385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 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M:Rape-CIP:Chicken man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.6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6.80812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252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 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:Rape-CIP:Chicken man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8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2.75490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2450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 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:Pig manure-CIP:Chicken man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2.2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2.96144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385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 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:Rape-CIP:Farm so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5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9.75490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450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 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P:Pig manure-SXT:Home so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43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9845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 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M:Rape-CIP:Ra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1.1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1.87810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552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 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:Rape-CIP:Ra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.5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7.98456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154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 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P:Pig manure-GM:Ra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7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493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9250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 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P:Pig manure-ATM:Ra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1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5522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8781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 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P:Pig manure-VAN:Ra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5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1543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9845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 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P:Pig manure-SXT:Pig man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7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493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9250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 *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 codes: *** p &lt; 0.001; ** p &lt; 0.01; * p &lt; 0.0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2T11:40:01Z</dcterms:created>
  <dcterms:modified xsi:type="dcterms:W3CDTF">2025-01-22T11:4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